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B48B04" w14:textId="1FD59DBB" w:rsidR="00804E0F" w:rsidRPr="008C0887" w:rsidRDefault="00952A87" w:rsidP="00302138">
      <w:pPr>
        <w:jc w:val="center"/>
        <w:rPr>
          <w:rFonts w:cs="Calibri"/>
          <w:b/>
          <w:sz w:val="24"/>
          <w:szCs w:val="24"/>
        </w:rPr>
      </w:pPr>
      <w:bookmarkStart w:id="0" w:name="_Hlk483949222"/>
      <w:r w:rsidRPr="008C0887">
        <w:rPr>
          <w:rFonts w:cs="Calibri"/>
          <w:b/>
          <w:sz w:val="24"/>
          <w:szCs w:val="24"/>
        </w:rPr>
        <w:t>Name</w:t>
      </w:r>
    </w:p>
    <w:p w14:paraId="13F08502" w14:textId="09A92801" w:rsidR="009D4980" w:rsidRPr="008C0887" w:rsidRDefault="00962C93" w:rsidP="00302138">
      <w:pPr>
        <w:jc w:val="center"/>
        <w:rPr>
          <w:rFonts w:cs="Calibri"/>
          <w:b/>
          <w:sz w:val="24"/>
          <w:szCs w:val="24"/>
        </w:rPr>
      </w:pPr>
      <w:r w:rsidRPr="008C0887">
        <w:rPr>
          <w:rFonts w:cs="Calibri"/>
          <w:b/>
          <w:sz w:val="24"/>
          <w:szCs w:val="24"/>
        </w:rPr>
        <w:t>City, State</w:t>
      </w:r>
      <w:r w:rsidR="00C53872" w:rsidRPr="008C0887">
        <w:rPr>
          <w:rFonts w:cs="Calibri"/>
          <w:b/>
          <w:sz w:val="24"/>
          <w:szCs w:val="24"/>
        </w:rPr>
        <w:t xml:space="preserve"> Area</w:t>
      </w:r>
    </w:p>
    <w:p w14:paraId="630787C1" w14:textId="01056BC5" w:rsidR="00962C93" w:rsidRPr="008C0887" w:rsidRDefault="008775C6" w:rsidP="00302138">
      <w:pPr>
        <w:jc w:val="center"/>
        <w:rPr>
          <w:rFonts w:cs="Calibri"/>
          <w:b/>
          <w:sz w:val="24"/>
          <w:szCs w:val="24"/>
        </w:rPr>
      </w:pPr>
      <w:r w:rsidRPr="008C0887">
        <w:rPr>
          <w:rFonts w:cs="Calibri"/>
          <w:b/>
          <w:sz w:val="24"/>
          <w:szCs w:val="24"/>
        </w:rPr>
        <w:t xml:space="preserve">name@gmail.com • </w:t>
      </w:r>
      <w:r w:rsidR="002719CE" w:rsidRPr="008C0887">
        <w:rPr>
          <w:rFonts w:cs="Calibri"/>
          <w:b/>
          <w:sz w:val="24"/>
          <w:szCs w:val="24"/>
        </w:rPr>
        <w:t xml:space="preserve">555.555.5555 • </w:t>
      </w:r>
      <w:r w:rsidR="00285F53" w:rsidRPr="008C0887">
        <w:rPr>
          <w:rFonts w:cs="Calibri"/>
          <w:b/>
          <w:sz w:val="24"/>
          <w:szCs w:val="24"/>
        </w:rPr>
        <w:t>linkedin.com/in/</w:t>
      </w:r>
      <w:r w:rsidR="00CE5EA4">
        <w:rPr>
          <w:rFonts w:cs="Calibri"/>
          <w:b/>
          <w:sz w:val="24"/>
          <w:szCs w:val="24"/>
          <w:highlight w:val="yellow"/>
        </w:rPr>
        <w:t>your-profile</w:t>
      </w:r>
    </w:p>
    <w:bookmarkEnd w:id="0"/>
    <w:p w14:paraId="21B53AB5" w14:textId="568A8458" w:rsidR="00023D78" w:rsidRPr="008C0887" w:rsidRDefault="00023D78" w:rsidP="00302138">
      <w:pPr>
        <w:pBdr>
          <w:bottom w:val="single" w:sz="12" w:space="1" w:color="auto"/>
        </w:pBdr>
        <w:jc w:val="center"/>
        <w:rPr>
          <w:rFonts w:cs="Calibri"/>
          <w:sz w:val="21"/>
          <w:szCs w:val="21"/>
        </w:rPr>
      </w:pPr>
    </w:p>
    <w:p w14:paraId="31D8F4F6" w14:textId="77777777" w:rsidR="00403C44" w:rsidRPr="000044EF" w:rsidRDefault="00403C44" w:rsidP="00302138">
      <w:pPr>
        <w:jc w:val="center"/>
        <w:rPr>
          <w:rFonts w:cs="Calibri"/>
          <w:sz w:val="21"/>
          <w:szCs w:val="21"/>
        </w:rPr>
      </w:pPr>
    </w:p>
    <w:p w14:paraId="16A890E3" w14:textId="4AE550CB" w:rsidR="00196520" w:rsidRPr="000044EF" w:rsidRDefault="00C53872" w:rsidP="003A6031">
      <w:pPr>
        <w:jc w:val="center"/>
        <w:rPr>
          <w:rFonts w:cs="Calibri"/>
          <w:b/>
          <w:sz w:val="21"/>
          <w:szCs w:val="21"/>
        </w:rPr>
      </w:pPr>
      <w:r w:rsidRPr="000044EF">
        <w:rPr>
          <w:rFonts w:cs="Calibri"/>
          <w:b/>
          <w:sz w:val="21"/>
          <w:szCs w:val="21"/>
        </w:rPr>
        <w:t xml:space="preserve">Proven </w:t>
      </w:r>
      <w:r w:rsidR="00704F3C" w:rsidRPr="000044EF">
        <w:rPr>
          <w:rFonts w:cs="Calibri"/>
          <w:b/>
          <w:sz w:val="21"/>
          <w:szCs w:val="21"/>
          <w:highlight w:val="yellow"/>
        </w:rPr>
        <w:t>level</w:t>
      </w:r>
      <w:r w:rsidRPr="000044EF">
        <w:rPr>
          <w:rFonts w:cs="Calibri"/>
          <w:b/>
          <w:sz w:val="21"/>
          <w:szCs w:val="21"/>
        </w:rPr>
        <w:t xml:space="preserve">: </w:t>
      </w:r>
      <w:r w:rsidR="00D06EE6" w:rsidRPr="000044EF">
        <w:rPr>
          <w:rFonts w:cs="Calibri"/>
          <w:b/>
          <w:sz w:val="21"/>
          <w:szCs w:val="21"/>
          <w:highlight w:val="yellow"/>
        </w:rPr>
        <w:t>hard skill</w:t>
      </w:r>
      <w:r w:rsidRPr="000044EF">
        <w:rPr>
          <w:rFonts w:cs="Calibri"/>
          <w:b/>
          <w:sz w:val="21"/>
          <w:szCs w:val="21"/>
          <w:highlight w:val="yellow"/>
        </w:rPr>
        <w:t xml:space="preserve">, </w:t>
      </w:r>
      <w:r w:rsidR="00F97AAE" w:rsidRPr="000044EF">
        <w:rPr>
          <w:rFonts w:cs="Calibri"/>
          <w:b/>
          <w:sz w:val="21"/>
          <w:szCs w:val="21"/>
          <w:highlight w:val="yellow"/>
        </w:rPr>
        <w:t>hard skill</w:t>
      </w:r>
    </w:p>
    <w:p w14:paraId="79DC5457" w14:textId="77777777" w:rsidR="00196520" w:rsidRPr="000044EF" w:rsidRDefault="00196520" w:rsidP="003E2DA7">
      <w:pPr>
        <w:rPr>
          <w:rFonts w:cs="Calibri"/>
          <w:sz w:val="21"/>
          <w:szCs w:val="21"/>
        </w:rPr>
      </w:pPr>
    </w:p>
    <w:p w14:paraId="760ACDCE" w14:textId="17EEEDC5" w:rsidR="00EB2CDC" w:rsidRPr="000044EF" w:rsidRDefault="00EB2CDC" w:rsidP="003E2DA7">
      <w:pPr>
        <w:rPr>
          <w:rFonts w:cs="Calibri"/>
          <w:sz w:val="21"/>
          <w:szCs w:val="21"/>
        </w:rPr>
      </w:pPr>
      <w:r w:rsidRPr="000044EF">
        <w:rPr>
          <w:sz w:val="21"/>
          <w:szCs w:val="21"/>
        </w:rPr>
        <w:t xml:space="preserve">Dedicated professional with comprehensive skills in </w:t>
      </w:r>
      <w:r w:rsidRPr="000044EF">
        <w:rPr>
          <w:sz w:val="21"/>
          <w:szCs w:val="21"/>
          <w:highlight w:val="yellow"/>
        </w:rPr>
        <w:t xml:space="preserve">skill1, skill2, skill3, skill4, and </w:t>
      </w:r>
      <w:r w:rsidRPr="000044EF">
        <w:rPr>
          <w:sz w:val="21"/>
          <w:szCs w:val="21"/>
        </w:rPr>
        <w:t xml:space="preserve">collaborating with cross-functional teams to achieve goals. Known as an innovative thinker with strong </w:t>
      </w:r>
      <w:r w:rsidRPr="000044EF">
        <w:rPr>
          <w:sz w:val="21"/>
          <w:szCs w:val="21"/>
          <w:highlight w:val="yellow"/>
        </w:rPr>
        <w:t>skill5, skill6, and skill7</w:t>
      </w:r>
      <w:r w:rsidRPr="000044EF">
        <w:rPr>
          <w:sz w:val="21"/>
          <w:szCs w:val="21"/>
        </w:rPr>
        <w:t xml:space="preserve"> acumen. Passion for developing and executing plans in complex, fast-paced, </w:t>
      </w:r>
      <w:commentRangeStart w:id="1"/>
      <w:r w:rsidRPr="000044EF">
        <w:rPr>
          <w:sz w:val="21"/>
          <w:szCs w:val="21"/>
          <w:highlight w:val="yellow"/>
        </w:rPr>
        <w:t>regulated</w:t>
      </w:r>
      <w:commentRangeEnd w:id="1"/>
      <w:r w:rsidRPr="000044EF">
        <w:rPr>
          <w:rStyle w:val="CommentReference"/>
          <w:sz w:val="21"/>
          <w:szCs w:val="21"/>
        </w:rPr>
        <w:commentReference w:id="1"/>
      </w:r>
      <w:r w:rsidRPr="000044EF">
        <w:rPr>
          <w:sz w:val="21"/>
          <w:szCs w:val="21"/>
        </w:rPr>
        <w:t xml:space="preserve"> organizations. Implements appropriate tactics through analysis of the details to understand </w:t>
      </w:r>
      <w:r w:rsidRPr="000044EF">
        <w:rPr>
          <w:sz w:val="21"/>
          <w:szCs w:val="21"/>
          <w:highlight w:val="yellow"/>
        </w:rPr>
        <w:t>the competitive position</w:t>
      </w:r>
      <w:r w:rsidRPr="000044EF">
        <w:rPr>
          <w:sz w:val="21"/>
          <w:szCs w:val="21"/>
        </w:rPr>
        <w:t xml:space="preserve"> and emerging trends. Highly organized, creative problem-solver who excels at completing complicated projects. Expertise for managing </w:t>
      </w:r>
      <w:r w:rsidRPr="000044EF">
        <w:rPr>
          <w:sz w:val="21"/>
          <w:szCs w:val="21"/>
          <w:highlight w:val="yellow"/>
        </w:rPr>
        <w:t>programs, contracts, and budgets</w:t>
      </w:r>
      <w:r w:rsidRPr="000044EF">
        <w:rPr>
          <w:sz w:val="21"/>
          <w:szCs w:val="21"/>
        </w:rPr>
        <w:t xml:space="preserve"> and providing new ideas that </w:t>
      </w:r>
      <w:r w:rsidRPr="000044EF">
        <w:rPr>
          <w:sz w:val="21"/>
          <w:szCs w:val="21"/>
          <w:highlight w:val="yellow"/>
        </w:rPr>
        <w:t xml:space="preserve">grow revenue or reduce </w:t>
      </w:r>
      <w:commentRangeStart w:id="2"/>
      <w:r w:rsidRPr="000044EF">
        <w:rPr>
          <w:sz w:val="21"/>
          <w:szCs w:val="21"/>
          <w:highlight w:val="yellow"/>
        </w:rPr>
        <w:t>costs</w:t>
      </w:r>
      <w:commentRangeEnd w:id="2"/>
      <w:r w:rsidR="00BD0A32">
        <w:rPr>
          <w:rStyle w:val="CommentReference"/>
        </w:rPr>
        <w:commentReference w:id="2"/>
      </w:r>
      <w:r w:rsidRPr="000044EF">
        <w:rPr>
          <w:sz w:val="21"/>
          <w:szCs w:val="21"/>
        </w:rPr>
        <w:t>.</w:t>
      </w:r>
    </w:p>
    <w:p w14:paraId="045AD04B" w14:textId="1D177696" w:rsidR="00265802" w:rsidRPr="000044EF" w:rsidRDefault="00265802" w:rsidP="003E2DA7">
      <w:pPr>
        <w:rPr>
          <w:rFonts w:cs="Calibri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044EF" w:rsidRPr="000044EF" w14:paraId="2DB99F50" w14:textId="77777777" w:rsidTr="00A10061">
        <w:tc>
          <w:tcPr>
            <w:tcW w:w="10790" w:type="dxa"/>
            <w:shd w:val="pct10" w:color="auto" w:fill="auto"/>
          </w:tcPr>
          <w:p w14:paraId="4C0317EC" w14:textId="563CD88D" w:rsidR="000044EF" w:rsidRPr="000044EF" w:rsidRDefault="000044EF" w:rsidP="007747AD">
            <w:pPr>
              <w:jc w:val="both"/>
              <w:rPr>
                <w:rFonts w:cs="Calibri"/>
                <w:sz w:val="21"/>
                <w:szCs w:val="21"/>
              </w:rPr>
            </w:pPr>
            <w:r w:rsidRPr="000044EF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•</w:t>
            </w:r>
            <w:r w:rsidRPr="000044EF">
              <w:rPr>
                <w:rFonts w:cs="Calibri"/>
                <w:sz w:val="21"/>
                <w:szCs w:val="21"/>
              </w:rPr>
              <w:t xml:space="preserve"> </w:t>
            </w:r>
            <w:r w:rsidR="0013020A">
              <w:rPr>
                <w:rFonts w:cs="Calibri"/>
                <w:sz w:val="21"/>
                <w:szCs w:val="21"/>
              </w:rPr>
              <w:t>Accounting</w:t>
            </w:r>
            <w:r w:rsidRPr="000044EF">
              <w:rPr>
                <w:rFonts w:cs="Calibri"/>
                <w:sz w:val="21"/>
                <w:szCs w:val="21"/>
              </w:rPr>
              <w:t xml:space="preserve"> • </w:t>
            </w:r>
            <w:r w:rsidR="0013020A">
              <w:rPr>
                <w:rFonts w:cs="Calibri"/>
                <w:sz w:val="21"/>
                <w:szCs w:val="21"/>
              </w:rPr>
              <w:t>Add skill here</w:t>
            </w:r>
            <w:r w:rsidRPr="000044EF">
              <w:rPr>
                <w:rFonts w:cs="Calibri"/>
                <w:sz w:val="21"/>
                <w:szCs w:val="21"/>
              </w:rPr>
              <w:t xml:space="preserve"> •  •  •  •  •  •  •  •  •  •  •  •  •  •  •  •  •  •  •  •  •  •  •  •  •  •  • •  •  •  •  •  •  •  •  •  •  •  •  • Technology •</w:t>
            </w:r>
            <w:r w:rsidR="00AE69D8">
              <w:rPr>
                <w:rFonts w:cs="Calibri"/>
                <w:sz w:val="21"/>
                <w:szCs w:val="21"/>
              </w:rPr>
              <w:t xml:space="preserve"> </w:t>
            </w:r>
            <w:r w:rsidRPr="000044EF">
              <w:rPr>
                <w:rFonts w:cs="Calibri"/>
                <w:sz w:val="21"/>
                <w:szCs w:val="21"/>
              </w:rPr>
              <w:t xml:space="preserve">Communication • Collaboration • Spanish, English </w:t>
            </w:r>
            <w:commentRangeStart w:id="3"/>
            <w:r w:rsidRPr="000044EF">
              <w:rPr>
                <w:rFonts w:cs="Calibri"/>
                <w:sz w:val="21"/>
                <w:szCs w:val="21"/>
              </w:rPr>
              <w:t>Languages</w:t>
            </w:r>
            <w:commentRangeEnd w:id="3"/>
            <w:r w:rsidRPr="000044EF">
              <w:rPr>
                <w:rStyle w:val="CommentReference"/>
                <w:sz w:val="21"/>
                <w:szCs w:val="21"/>
              </w:rPr>
              <w:commentReference w:id="3"/>
            </w:r>
          </w:p>
        </w:tc>
      </w:tr>
    </w:tbl>
    <w:p w14:paraId="28E8C707" w14:textId="6B4B3875" w:rsidR="00023D78" w:rsidRPr="000044EF" w:rsidRDefault="00023D78" w:rsidP="003E2DA7">
      <w:pPr>
        <w:pBdr>
          <w:bottom w:val="single" w:sz="12" w:space="1" w:color="auto"/>
        </w:pBdr>
        <w:rPr>
          <w:rFonts w:cs="Calibri"/>
          <w:sz w:val="21"/>
          <w:szCs w:val="21"/>
        </w:rPr>
      </w:pPr>
    </w:p>
    <w:p w14:paraId="061A2166" w14:textId="2F7EF1F3" w:rsidR="003F0B50" w:rsidRPr="00C6068F" w:rsidRDefault="00AC316D" w:rsidP="003F2C5F">
      <w:pPr>
        <w:spacing w:before="120" w:after="120"/>
        <w:jc w:val="center"/>
        <w:rPr>
          <w:rFonts w:cs="Calibri"/>
          <w:b/>
          <w:bCs/>
          <w:sz w:val="24"/>
          <w:szCs w:val="24"/>
        </w:rPr>
      </w:pPr>
      <w:r w:rsidRPr="00C6068F">
        <w:rPr>
          <w:rFonts w:cs="Calibri"/>
          <w:b/>
          <w:bCs/>
          <w:sz w:val="24"/>
          <w:szCs w:val="24"/>
        </w:rPr>
        <w:t>PROFESSIONAL EXPERIENCE</w:t>
      </w:r>
    </w:p>
    <w:p w14:paraId="467C4212" w14:textId="22EAD851" w:rsidR="00804E0F" w:rsidRPr="008C0887" w:rsidRDefault="00D92C83" w:rsidP="0082463A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Organization</w:t>
      </w:r>
      <w:r w:rsidR="000C460A" w:rsidRPr="008C0887">
        <w:rPr>
          <w:rFonts w:ascii="Calibri" w:hAnsi="Calibri" w:cs="Calibri"/>
          <w:b/>
          <w:sz w:val="21"/>
          <w:szCs w:val="21"/>
        </w:rPr>
        <w:t>,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City</w:t>
      </w:r>
      <w:r w:rsidR="005E143A" w:rsidRPr="008C0887">
        <w:rPr>
          <w:rFonts w:ascii="Calibri" w:hAnsi="Calibri" w:cs="Calibri"/>
          <w:b/>
          <w:sz w:val="21"/>
          <w:szCs w:val="21"/>
        </w:rPr>
        <w:t xml:space="preserve">,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State         </w:t>
      </w:r>
      <w:r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                                                    </w:t>
      </w:r>
      <w:r w:rsidR="00265802" w:rsidRPr="008C0887">
        <w:rPr>
          <w:rFonts w:ascii="Calibri" w:hAnsi="Calibri" w:cs="Calibri"/>
          <w:b/>
          <w:sz w:val="21"/>
          <w:szCs w:val="21"/>
        </w:rPr>
        <w:t xml:space="preserve">                                      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     </w:t>
      </w:r>
      <w:r w:rsidR="00265802" w:rsidRPr="008C0887">
        <w:rPr>
          <w:rFonts w:ascii="Calibri" w:hAnsi="Calibri" w:cs="Calibri"/>
          <w:b/>
          <w:sz w:val="21"/>
          <w:szCs w:val="21"/>
        </w:rPr>
        <w:t xml:space="preserve">     </w:t>
      </w:r>
      <w:r w:rsidRPr="008C0887">
        <w:rPr>
          <w:rFonts w:ascii="Calibri" w:hAnsi="Calibri" w:cs="Calibri"/>
          <w:b/>
          <w:sz w:val="21"/>
          <w:szCs w:val="21"/>
        </w:rPr>
        <w:t xml:space="preserve"> </w:t>
      </w:r>
      <w:r w:rsidR="00FD5D2F">
        <w:rPr>
          <w:rFonts w:ascii="Calibri" w:hAnsi="Calibri" w:cs="Calibri"/>
          <w:b/>
          <w:sz w:val="21"/>
          <w:szCs w:val="21"/>
        </w:rPr>
        <w:t>YEAR</w:t>
      </w:r>
      <w:r w:rsidR="00B33858" w:rsidRPr="008C0887">
        <w:rPr>
          <w:rFonts w:ascii="Calibri" w:hAnsi="Calibri" w:cs="Calibri"/>
          <w:b/>
          <w:sz w:val="21"/>
          <w:szCs w:val="21"/>
        </w:rPr>
        <w:t>-</w:t>
      </w:r>
      <w:r w:rsidR="00181ECE" w:rsidRPr="008C0887">
        <w:rPr>
          <w:rFonts w:ascii="Calibri" w:hAnsi="Calibri" w:cs="Calibri"/>
          <w:b/>
          <w:sz w:val="21"/>
          <w:szCs w:val="21"/>
        </w:rPr>
        <w:t>Present</w:t>
      </w:r>
    </w:p>
    <w:p w14:paraId="7922EAAD" w14:textId="14407882" w:rsidR="0008739A" w:rsidRPr="0008739A" w:rsidRDefault="0008739A" w:rsidP="0082463A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27FF77FE" w14:textId="3E525F68" w:rsidR="00665012" w:rsidRPr="008C0887" w:rsidRDefault="00D92C83" w:rsidP="0082463A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2D09903B" w14:textId="2ED4DCA8" w:rsidR="00954F97" w:rsidRPr="008C0887" w:rsidRDefault="00985C8B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Oversee</w:t>
      </w:r>
    </w:p>
    <w:p w14:paraId="62EEFCED" w14:textId="224DDB2B" w:rsidR="00954F97" w:rsidRPr="008C0887" w:rsidRDefault="00954F97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Manage</w:t>
      </w:r>
    </w:p>
    <w:p w14:paraId="1FDDCCE6" w14:textId="66B8C139" w:rsidR="00D679AF" w:rsidRPr="008C0887" w:rsidRDefault="00D679AF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Supervise</w:t>
      </w:r>
    </w:p>
    <w:p w14:paraId="6A1C7120" w14:textId="77777777" w:rsidR="004346FF" w:rsidRPr="008C0887" w:rsidRDefault="004346FF" w:rsidP="00442AD1">
      <w:pPr>
        <w:pStyle w:val="LPSStyle"/>
        <w:rPr>
          <w:rFonts w:ascii="Calibri" w:hAnsi="Calibri" w:cs="Calibri"/>
          <w:sz w:val="21"/>
          <w:szCs w:val="21"/>
        </w:rPr>
      </w:pPr>
    </w:p>
    <w:p w14:paraId="602CC63E" w14:textId="105F8A55" w:rsidR="00804E0F" w:rsidRPr="008C0887" w:rsidRDefault="00D92C83" w:rsidP="00442AD1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Organization</w:t>
      </w:r>
      <w:r w:rsidR="003B6663" w:rsidRPr="008C0887">
        <w:rPr>
          <w:rFonts w:ascii="Calibri" w:hAnsi="Calibri" w:cs="Calibri"/>
          <w:b/>
          <w:sz w:val="21"/>
          <w:szCs w:val="21"/>
        </w:rPr>
        <w:t xml:space="preserve">, </w:t>
      </w:r>
      <w:r w:rsidR="004E1049" w:rsidRPr="008C0887">
        <w:rPr>
          <w:rFonts w:ascii="Calibri" w:hAnsi="Calibri" w:cs="Calibri"/>
          <w:b/>
          <w:sz w:val="21"/>
          <w:szCs w:val="21"/>
        </w:rPr>
        <w:t>City</w:t>
      </w:r>
      <w:r w:rsidR="00804E0F" w:rsidRPr="008C0887">
        <w:rPr>
          <w:rFonts w:ascii="Calibri" w:hAnsi="Calibri" w:cs="Calibri"/>
          <w:b/>
          <w:sz w:val="21"/>
          <w:szCs w:val="21"/>
        </w:rPr>
        <w:t xml:space="preserve">,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State </w:t>
      </w:r>
      <w:r w:rsidR="00D3571C">
        <w:rPr>
          <w:rFonts w:ascii="Calibri" w:hAnsi="Calibri" w:cs="Calibri"/>
          <w:b/>
          <w:sz w:val="21"/>
          <w:szCs w:val="21"/>
        </w:rPr>
        <w:t xml:space="preserve">  </w:t>
      </w:r>
      <w:r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                                                                </w:t>
      </w:r>
      <w:r w:rsidR="00265802"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    YEAR-YEAR</w:t>
      </w:r>
    </w:p>
    <w:p w14:paraId="35435FD8" w14:textId="77777777" w:rsidR="00D3571C" w:rsidRPr="0008739A" w:rsidRDefault="00D3571C" w:rsidP="00D3571C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227DFA51" w14:textId="6E734E0E" w:rsidR="00D92C83" w:rsidRPr="008C0887" w:rsidRDefault="00D92C83" w:rsidP="00442AD1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4CE555A4" w14:textId="69345CFC" w:rsidR="00587FB8" w:rsidRPr="008C0887" w:rsidRDefault="00D679AF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Oversaw</w:t>
      </w:r>
    </w:p>
    <w:p w14:paraId="151345A7" w14:textId="77777777" w:rsidR="00587FB8" w:rsidRPr="008C0887" w:rsidRDefault="00587FB8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Managed</w:t>
      </w:r>
    </w:p>
    <w:p w14:paraId="06B57128" w14:textId="77777777" w:rsidR="00172D64" w:rsidRPr="008C0887" w:rsidRDefault="00172D64" w:rsidP="00172D64">
      <w:pPr>
        <w:pStyle w:val="LPSStyle"/>
        <w:rPr>
          <w:rFonts w:ascii="Calibri" w:hAnsi="Calibri" w:cs="Calibri"/>
          <w:sz w:val="21"/>
          <w:szCs w:val="21"/>
        </w:rPr>
      </w:pPr>
    </w:p>
    <w:p w14:paraId="123A3D7E" w14:textId="6B997F34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 xml:space="preserve">Organization, City, State                          </w:t>
      </w:r>
      <w:r w:rsidR="00D3571C">
        <w:rPr>
          <w:rFonts w:ascii="Calibri" w:hAnsi="Calibri" w:cs="Calibri"/>
          <w:b/>
          <w:sz w:val="21"/>
          <w:szCs w:val="21"/>
        </w:rPr>
        <w:t xml:space="preserve"> </w:t>
      </w:r>
      <w:r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                                                                               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 </w:t>
      </w:r>
      <w:r w:rsidRPr="008C0887">
        <w:rPr>
          <w:rFonts w:ascii="Calibri" w:hAnsi="Calibri" w:cs="Calibri"/>
          <w:b/>
          <w:sz w:val="21"/>
          <w:szCs w:val="21"/>
        </w:rPr>
        <w:t xml:space="preserve">        </w:t>
      </w:r>
      <w:r w:rsidR="004E1049" w:rsidRPr="008C0887">
        <w:rPr>
          <w:rFonts w:ascii="Calibri" w:hAnsi="Calibri" w:cs="Calibri"/>
          <w:b/>
          <w:sz w:val="21"/>
          <w:szCs w:val="21"/>
        </w:rPr>
        <w:t>YEAR-YEAR</w:t>
      </w:r>
    </w:p>
    <w:p w14:paraId="6CCC8805" w14:textId="77777777" w:rsidR="00D3571C" w:rsidRPr="0008739A" w:rsidRDefault="00D3571C" w:rsidP="00D3571C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5F55BD46" w14:textId="3E7CB112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774B109A" w14:textId="549F8CFB" w:rsidR="00172D64" w:rsidRPr="008C0887" w:rsidRDefault="00D679AF" w:rsidP="00172D64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Supervised</w:t>
      </w:r>
    </w:p>
    <w:p w14:paraId="15C8CC8C" w14:textId="31FEFC9C" w:rsidR="00172D64" w:rsidRPr="008C0887" w:rsidRDefault="00845F70" w:rsidP="00172D64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Directed</w:t>
      </w:r>
    </w:p>
    <w:p w14:paraId="3F35CE9A" w14:textId="77777777" w:rsidR="00172D64" w:rsidRPr="00EB2CDC" w:rsidRDefault="00172D64" w:rsidP="00172D64">
      <w:pPr>
        <w:pStyle w:val="LPSStyle"/>
        <w:rPr>
          <w:rFonts w:ascii="Calibri" w:hAnsi="Calibri" w:cs="Calibri"/>
          <w:bCs/>
          <w:sz w:val="21"/>
          <w:szCs w:val="21"/>
        </w:rPr>
      </w:pPr>
    </w:p>
    <w:p w14:paraId="24563E1C" w14:textId="2284F8D4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 xml:space="preserve">Organization, City, State  </w:t>
      </w:r>
      <w:r w:rsidR="00D3571C">
        <w:rPr>
          <w:rFonts w:ascii="Calibri" w:hAnsi="Calibri" w:cs="Calibri"/>
          <w:b/>
          <w:sz w:val="21"/>
          <w:szCs w:val="21"/>
        </w:rPr>
        <w:t xml:space="preserve"> </w:t>
      </w:r>
      <w:r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                                                                                                               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 YEAR-YEAR</w:t>
      </w:r>
    </w:p>
    <w:p w14:paraId="1079BD5D" w14:textId="77777777" w:rsidR="00D3571C" w:rsidRPr="0008739A" w:rsidRDefault="00D3571C" w:rsidP="00D3571C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1B996D26" w14:textId="66DD06A9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67FD0E63" w14:textId="57FB87E1" w:rsidR="00172D64" w:rsidRPr="008C0887" w:rsidRDefault="00D82785" w:rsidP="00172D64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>
        <w:rPr>
          <w:rFonts w:cs="Calibri"/>
          <w:sz w:val="21"/>
          <w:szCs w:val="21"/>
        </w:rPr>
        <w:t>Empowered sales growth by</w:t>
      </w:r>
    </w:p>
    <w:p w14:paraId="66CF0CAD" w14:textId="334C0723" w:rsidR="000F2EB2" w:rsidRPr="00882B80" w:rsidRDefault="00D82785" w:rsidP="008B7FE3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bCs/>
          <w:sz w:val="21"/>
          <w:szCs w:val="21"/>
        </w:rPr>
      </w:pPr>
      <w:r w:rsidRPr="00882B80">
        <w:rPr>
          <w:rFonts w:cs="Calibri"/>
          <w:sz w:val="21"/>
          <w:szCs w:val="21"/>
        </w:rPr>
        <w:t>Enabled</w:t>
      </w:r>
      <w:r w:rsidR="002B1EB9" w:rsidRPr="00882B80">
        <w:rPr>
          <w:rFonts w:cs="Calibri"/>
          <w:sz w:val="21"/>
          <w:szCs w:val="21"/>
        </w:rPr>
        <w:t xml:space="preserve"> market share growth by</w:t>
      </w:r>
    </w:p>
    <w:p w14:paraId="45E6879A" w14:textId="77777777" w:rsidR="00C16696" w:rsidRPr="008C0887" w:rsidRDefault="00C16696" w:rsidP="004B04B8">
      <w:pPr>
        <w:pBdr>
          <w:bottom w:val="single" w:sz="12" w:space="1" w:color="auto"/>
        </w:pBdr>
        <w:rPr>
          <w:rFonts w:cs="Calibri"/>
          <w:sz w:val="21"/>
          <w:szCs w:val="21"/>
        </w:rPr>
      </w:pPr>
    </w:p>
    <w:p w14:paraId="5CAAF0D8" w14:textId="3F8D3B33" w:rsidR="004B04B8" w:rsidRPr="00C6068F" w:rsidRDefault="004B04B8" w:rsidP="004B04B8">
      <w:pPr>
        <w:spacing w:before="120" w:after="120"/>
        <w:jc w:val="center"/>
        <w:rPr>
          <w:rFonts w:cs="Calibri"/>
          <w:b/>
          <w:bCs/>
          <w:sz w:val="24"/>
          <w:szCs w:val="24"/>
        </w:rPr>
      </w:pPr>
      <w:r w:rsidRPr="00C6068F">
        <w:rPr>
          <w:rFonts w:cs="Calibri"/>
          <w:b/>
          <w:bCs/>
          <w:sz w:val="24"/>
          <w:szCs w:val="24"/>
        </w:rPr>
        <w:t>E</w:t>
      </w:r>
      <w:r>
        <w:rPr>
          <w:rFonts w:cs="Calibri"/>
          <w:b/>
          <w:bCs/>
          <w:sz w:val="24"/>
          <w:szCs w:val="24"/>
        </w:rPr>
        <w:t>DUCATION</w:t>
      </w:r>
    </w:p>
    <w:p w14:paraId="757DAB53" w14:textId="00D9446E" w:rsidR="00804E0F" w:rsidRPr="008C0887" w:rsidRDefault="009D4980" w:rsidP="00A22AB4">
      <w:pPr>
        <w:rPr>
          <w:rFonts w:cs="Calibri"/>
          <w:sz w:val="21"/>
          <w:szCs w:val="21"/>
        </w:rPr>
      </w:pPr>
      <w:r w:rsidRPr="008C0887">
        <w:rPr>
          <w:rFonts w:cs="Calibri"/>
          <w:b/>
          <w:sz w:val="21"/>
          <w:szCs w:val="21"/>
        </w:rPr>
        <w:t>MBA</w:t>
      </w:r>
      <w:r w:rsidRPr="008C0887">
        <w:rPr>
          <w:rFonts w:cs="Calibri"/>
          <w:sz w:val="21"/>
          <w:szCs w:val="21"/>
        </w:rPr>
        <w:t xml:space="preserve">, </w:t>
      </w:r>
      <w:r w:rsidR="00804E0F" w:rsidRPr="008C0887">
        <w:rPr>
          <w:rFonts w:cs="Calibri"/>
          <w:sz w:val="21"/>
          <w:szCs w:val="21"/>
        </w:rPr>
        <w:t>Master of Business Administration</w:t>
      </w:r>
      <w:r w:rsidR="00D92C83" w:rsidRPr="008C0887">
        <w:rPr>
          <w:rFonts w:cs="Calibri"/>
          <w:sz w:val="21"/>
          <w:szCs w:val="21"/>
        </w:rPr>
        <w:t xml:space="preserve">, </w:t>
      </w:r>
      <w:r w:rsidR="00C91B10" w:rsidRPr="008C0887">
        <w:rPr>
          <w:rFonts w:cs="Calibri"/>
          <w:sz w:val="21"/>
          <w:szCs w:val="21"/>
        </w:rPr>
        <w:t xml:space="preserve">major course of study, </w:t>
      </w:r>
      <w:r w:rsidR="00D92C83" w:rsidRPr="008C0887">
        <w:rPr>
          <w:rFonts w:cs="Calibri"/>
          <w:sz w:val="21"/>
          <w:szCs w:val="21"/>
        </w:rPr>
        <w:t>University of XYZ</w:t>
      </w:r>
      <w:r w:rsidRPr="008C0887">
        <w:rPr>
          <w:rFonts w:cs="Calibri"/>
          <w:sz w:val="21"/>
          <w:szCs w:val="21"/>
        </w:rPr>
        <w:t xml:space="preserve">, </w:t>
      </w:r>
      <w:r w:rsidR="00D92C83" w:rsidRPr="008C0887">
        <w:rPr>
          <w:rFonts w:cs="Calibri"/>
          <w:sz w:val="21"/>
          <w:szCs w:val="21"/>
        </w:rPr>
        <w:t>Year</w:t>
      </w:r>
    </w:p>
    <w:p w14:paraId="2A22F39F" w14:textId="0C6285B7" w:rsidR="00E34608" w:rsidRPr="008C0887" w:rsidRDefault="00E34608" w:rsidP="00A22AB4">
      <w:pPr>
        <w:rPr>
          <w:rFonts w:cs="Calibri"/>
          <w:sz w:val="21"/>
          <w:szCs w:val="21"/>
        </w:rPr>
      </w:pPr>
      <w:r w:rsidRPr="008C0887">
        <w:rPr>
          <w:rFonts w:cs="Calibri"/>
          <w:b/>
          <w:sz w:val="21"/>
          <w:szCs w:val="21"/>
        </w:rPr>
        <w:t>MS</w:t>
      </w:r>
      <w:r w:rsidRPr="008C0887">
        <w:rPr>
          <w:rFonts w:cs="Calibri"/>
          <w:sz w:val="21"/>
          <w:szCs w:val="21"/>
        </w:rPr>
        <w:t xml:space="preserve">, Master of </w:t>
      </w:r>
      <w:r w:rsidR="00453DD1" w:rsidRPr="008C0887">
        <w:rPr>
          <w:rFonts w:cs="Calibri"/>
          <w:sz w:val="21"/>
          <w:szCs w:val="21"/>
        </w:rPr>
        <w:t>Science</w:t>
      </w:r>
      <w:r w:rsidRPr="008C0887">
        <w:rPr>
          <w:rFonts w:cs="Calibri"/>
          <w:sz w:val="21"/>
          <w:szCs w:val="21"/>
        </w:rPr>
        <w:t>, major course of study, University of XYZ, Year</w:t>
      </w:r>
    </w:p>
    <w:p w14:paraId="7CAB7FCC" w14:textId="1E491469" w:rsidR="00023D78" w:rsidRPr="008C0887" w:rsidRDefault="009D4980" w:rsidP="00A22AB4">
      <w:pPr>
        <w:rPr>
          <w:rFonts w:cs="Calibri"/>
          <w:sz w:val="21"/>
          <w:szCs w:val="21"/>
        </w:rPr>
      </w:pPr>
      <w:r w:rsidRPr="008C0887">
        <w:rPr>
          <w:rFonts w:cs="Calibri"/>
          <w:b/>
          <w:sz w:val="21"/>
          <w:szCs w:val="21"/>
        </w:rPr>
        <w:t>BA</w:t>
      </w:r>
      <w:r w:rsidRPr="008C0887">
        <w:rPr>
          <w:rFonts w:cs="Calibri"/>
          <w:sz w:val="21"/>
          <w:szCs w:val="21"/>
        </w:rPr>
        <w:t xml:space="preserve">, </w:t>
      </w:r>
      <w:r w:rsidR="00804E0F" w:rsidRPr="008C0887">
        <w:rPr>
          <w:rFonts w:cs="Calibri"/>
          <w:sz w:val="21"/>
          <w:szCs w:val="21"/>
        </w:rPr>
        <w:t>Bachelor of Arts</w:t>
      </w:r>
      <w:r w:rsidR="00C91B10" w:rsidRPr="008C0887">
        <w:rPr>
          <w:rFonts w:cs="Calibri"/>
          <w:sz w:val="21"/>
          <w:szCs w:val="21"/>
        </w:rPr>
        <w:t xml:space="preserve">, </w:t>
      </w:r>
      <w:r w:rsidR="00D50837" w:rsidRPr="008C0887">
        <w:rPr>
          <w:rFonts w:cs="Calibri"/>
          <w:sz w:val="21"/>
          <w:szCs w:val="21"/>
        </w:rPr>
        <w:t xml:space="preserve">major </w:t>
      </w:r>
      <w:r w:rsidR="00C91B10" w:rsidRPr="008C0887">
        <w:rPr>
          <w:rFonts w:cs="Calibri"/>
          <w:sz w:val="21"/>
          <w:szCs w:val="21"/>
        </w:rPr>
        <w:t>course of study</w:t>
      </w:r>
      <w:r w:rsidRPr="008C0887">
        <w:rPr>
          <w:rFonts w:cs="Calibri"/>
          <w:sz w:val="21"/>
          <w:szCs w:val="21"/>
        </w:rPr>
        <w:t xml:space="preserve">, </w:t>
      </w:r>
      <w:r w:rsidR="00D50837" w:rsidRPr="008C0887">
        <w:rPr>
          <w:rFonts w:cs="Calibri"/>
          <w:sz w:val="21"/>
          <w:szCs w:val="21"/>
        </w:rPr>
        <w:t xml:space="preserve">University of </w:t>
      </w:r>
      <w:r w:rsidR="00D92C83" w:rsidRPr="008C0887">
        <w:rPr>
          <w:rFonts w:cs="Calibri"/>
          <w:sz w:val="21"/>
          <w:szCs w:val="21"/>
        </w:rPr>
        <w:t>123</w:t>
      </w:r>
      <w:r w:rsidRPr="008C0887">
        <w:rPr>
          <w:rFonts w:cs="Calibri"/>
          <w:sz w:val="21"/>
          <w:szCs w:val="21"/>
        </w:rPr>
        <w:t xml:space="preserve">, </w:t>
      </w:r>
      <w:r w:rsidR="00D92C83" w:rsidRPr="008C0887">
        <w:rPr>
          <w:rFonts w:cs="Calibri"/>
          <w:sz w:val="21"/>
          <w:szCs w:val="21"/>
        </w:rPr>
        <w:t>Year</w:t>
      </w:r>
    </w:p>
    <w:p w14:paraId="093FC80B" w14:textId="3E1D550D" w:rsidR="0082463A" w:rsidRDefault="0082463A" w:rsidP="001F5004">
      <w:pPr>
        <w:rPr>
          <w:rFonts w:cs="Calibri"/>
          <w:sz w:val="21"/>
          <w:szCs w:val="21"/>
        </w:rPr>
      </w:pPr>
    </w:p>
    <w:p w14:paraId="51D88DC4" w14:textId="77777777" w:rsidR="00934AE5" w:rsidRPr="00934AE5" w:rsidRDefault="00934AE5" w:rsidP="001F5004">
      <w:pPr>
        <w:tabs>
          <w:tab w:val="right" w:pos="9360"/>
        </w:tabs>
        <w:rPr>
          <w:rFonts w:asciiTheme="minorHAnsi" w:hAnsiTheme="minorHAnsi"/>
          <w:b/>
          <w:bCs/>
          <w:sz w:val="21"/>
          <w:szCs w:val="21"/>
        </w:rPr>
      </w:pPr>
      <w:r w:rsidRPr="00934AE5">
        <w:rPr>
          <w:rFonts w:asciiTheme="minorHAnsi" w:hAnsiTheme="minorHAnsi"/>
          <w:b/>
          <w:bCs/>
          <w:sz w:val="21"/>
          <w:szCs w:val="21"/>
        </w:rPr>
        <w:lastRenderedPageBreak/>
        <w:t>Professional Development</w:t>
      </w:r>
    </w:p>
    <w:p w14:paraId="582CCB57" w14:textId="0AB81DAC" w:rsidR="0065720B" w:rsidRPr="0065720B" w:rsidRDefault="0065720B" w:rsidP="0065720B">
      <w:pPr>
        <w:rPr>
          <w:rFonts w:cs="Calibri"/>
          <w:sz w:val="21"/>
          <w:szCs w:val="21"/>
        </w:rPr>
      </w:pPr>
      <w:r w:rsidRPr="0065720B">
        <w:rPr>
          <w:rFonts w:cs="Calibri"/>
          <w:sz w:val="21"/>
          <w:szCs w:val="21"/>
        </w:rPr>
        <w:t>Python Programming, Java Programming</w:t>
      </w:r>
      <w:r w:rsidR="0038493B">
        <w:rPr>
          <w:rFonts w:cs="Calibri"/>
          <w:sz w:val="21"/>
          <w:szCs w:val="21"/>
        </w:rPr>
        <w:t>,</w:t>
      </w:r>
      <w:r w:rsidRPr="0065720B">
        <w:rPr>
          <w:rFonts w:cs="Calibri"/>
          <w:sz w:val="21"/>
          <w:szCs w:val="21"/>
        </w:rPr>
        <w:t xml:space="preserve"> </w:t>
      </w:r>
      <w:r w:rsidR="000671AB" w:rsidRPr="0065720B">
        <w:rPr>
          <w:rFonts w:cs="Calibri"/>
          <w:sz w:val="21"/>
          <w:szCs w:val="21"/>
        </w:rPr>
        <w:t xml:space="preserve">University of </w:t>
      </w:r>
      <w:r w:rsidR="000671AB">
        <w:rPr>
          <w:rFonts w:cs="Calibri"/>
          <w:sz w:val="21"/>
          <w:szCs w:val="21"/>
        </w:rPr>
        <w:t>California at</w:t>
      </w:r>
      <w:r w:rsidRPr="0065720B">
        <w:rPr>
          <w:rFonts w:cs="Calibri"/>
          <w:sz w:val="21"/>
          <w:szCs w:val="21"/>
        </w:rPr>
        <w:t xml:space="preserve"> Berkley</w:t>
      </w:r>
    </w:p>
    <w:sectPr w:rsidR="0065720B" w:rsidRPr="0065720B" w:rsidSect="00E206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Editor" w:date="2020-06-08T21:59:00Z" w:initials="Ed">
    <w:p w14:paraId="7D44D6D0" w14:textId="719B9098" w:rsidR="00EB2CDC" w:rsidRDefault="00EB2CDC" w:rsidP="00EB2CDC">
      <w:pPr>
        <w:pStyle w:val="CommentText"/>
      </w:pPr>
      <w:r>
        <w:rPr>
          <w:rStyle w:val="CommentReference"/>
        </w:rPr>
        <w:annotationRef/>
      </w:r>
      <w:r w:rsidR="0013020A">
        <w:t>“</w:t>
      </w:r>
      <w:r>
        <w:t>Regulated</w:t>
      </w:r>
      <w:r w:rsidR="0013020A">
        <w:t>”</w:t>
      </w:r>
      <w:r>
        <w:t xml:space="preserve"> works for most industries otherwise replace with “competitive.</w:t>
      </w:r>
      <w:r w:rsidR="0013020A">
        <w:t>”</w:t>
      </w:r>
    </w:p>
  </w:comment>
  <w:comment w:id="2" w:author="Editor" w:date="2020-06-10T19:04:00Z" w:initials="Ed">
    <w:p w14:paraId="769A275F" w14:textId="496E4152" w:rsidR="00BD0A32" w:rsidRDefault="00BD0A32">
      <w:pPr>
        <w:pStyle w:val="CommentText"/>
      </w:pPr>
      <w:r>
        <w:rPr>
          <w:rStyle w:val="CommentReference"/>
        </w:rPr>
        <w:annotationRef/>
      </w:r>
      <w:r w:rsidR="00C93954" w:rsidRPr="00F170CD">
        <w:rPr>
          <w:rFonts w:ascii="Arial" w:hAnsi="Arial" w:cs="Arial"/>
        </w:rPr>
        <w:t>►</w:t>
      </w:r>
      <w:r w:rsidRPr="00BD0A32">
        <w:t xml:space="preserve">The length of the </w:t>
      </w:r>
      <w:r w:rsidR="00342500">
        <w:t xml:space="preserve">early career </w:t>
      </w:r>
      <w:r w:rsidRPr="00BD0A32">
        <w:t xml:space="preserve">biography paragraph should be a maximum of </w:t>
      </w:r>
      <w:r>
        <w:t>7</w:t>
      </w:r>
      <w:r w:rsidRPr="00BD0A32">
        <w:t>00 characters including spaces.</w:t>
      </w:r>
    </w:p>
    <w:p w14:paraId="6433D062" w14:textId="12E56E76" w:rsidR="00C93954" w:rsidRDefault="00C93954">
      <w:pPr>
        <w:pStyle w:val="CommentText"/>
      </w:pPr>
      <w:r w:rsidRPr="00F170CD">
        <w:rPr>
          <w:rFonts w:ascii="Arial" w:hAnsi="Arial" w:cs="Arial"/>
        </w:rPr>
        <w:t>►</w:t>
      </w:r>
      <w:r>
        <w:rPr>
          <w:rFonts w:ascii="Arial" w:hAnsi="Arial" w:cs="Arial"/>
        </w:rPr>
        <w:t xml:space="preserve"> </w:t>
      </w:r>
      <w:r>
        <w:t>One page is the maximum recruiters will accept at this career stage</w:t>
      </w:r>
    </w:p>
  </w:comment>
  <w:comment w:id="3" w:author="Editor" w:date="2020-06-02T22:59:00Z" w:initials="Ed">
    <w:p w14:paraId="45218D17" w14:textId="21906541" w:rsidR="000044EF" w:rsidRDefault="000044EF" w:rsidP="000044EF">
      <w:pPr>
        <w:pStyle w:val="CommentText"/>
      </w:pPr>
      <w:r>
        <w:rPr>
          <w:rStyle w:val="CommentReference"/>
        </w:rPr>
        <w:annotationRef/>
      </w:r>
      <w:r>
        <w:t>Maximum of four rows. Tech thru Languages can be replaced but are used often on many resum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D44D6D0" w15:done="0"/>
  <w15:commentEx w15:paraId="6433D062" w15:done="0"/>
  <w15:commentEx w15:paraId="45218D1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9332B" w16cex:dateUtc="2020-06-09T01:59:00Z"/>
  <w16cex:commentExtensible w16cex:durableId="228BAD4B" w16cex:dateUtc="2020-06-10T23:04:00Z"/>
  <w16cex:commentExtensible w16cex:durableId="228B2AE4" w16cex:dateUtc="2020-06-03T02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D44D6D0" w16cid:durableId="2289332B"/>
  <w16cid:commentId w16cid:paraId="6433D062" w16cid:durableId="228BAD4B"/>
  <w16cid:commentId w16cid:paraId="45218D17" w16cid:durableId="228B2AE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14AB3"/>
    <w:multiLevelType w:val="hybridMultilevel"/>
    <w:tmpl w:val="F0BE5B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735D57"/>
    <w:multiLevelType w:val="hybridMultilevel"/>
    <w:tmpl w:val="B78CEC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A918CB"/>
    <w:multiLevelType w:val="hybridMultilevel"/>
    <w:tmpl w:val="B2560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45B96"/>
    <w:multiLevelType w:val="hybridMultilevel"/>
    <w:tmpl w:val="B09CE1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0D19B1"/>
    <w:multiLevelType w:val="hybridMultilevel"/>
    <w:tmpl w:val="8A58EF06"/>
    <w:lvl w:ilvl="0" w:tplc="83A490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3C4EA4"/>
    <w:multiLevelType w:val="hybridMultilevel"/>
    <w:tmpl w:val="5BCCF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185067"/>
    <w:multiLevelType w:val="hybridMultilevel"/>
    <w:tmpl w:val="869CB1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A920B6"/>
    <w:multiLevelType w:val="hybridMultilevel"/>
    <w:tmpl w:val="E70EACD6"/>
    <w:lvl w:ilvl="0" w:tplc="83A490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78702D"/>
    <w:multiLevelType w:val="hybridMultilevel"/>
    <w:tmpl w:val="9D1CB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53A23AE"/>
    <w:multiLevelType w:val="hybridMultilevel"/>
    <w:tmpl w:val="1C9E1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4C1C33"/>
    <w:multiLevelType w:val="hybridMultilevel"/>
    <w:tmpl w:val="162C14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1159DD"/>
    <w:multiLevelType w:val="hybridMultilevel"/>
    <w:tmpl w:val="9F10D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700CE6"/>
    <w:multiLevelType w:val="hybridMultilevel"/>
    <w:tmpl w:val="F5E2925E"/>
    <w:lvl w:ilvl="0" w:tplc="83A490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3175F3"/>
    <w:multiLevelType w:val="hybridMultilevel"/>
    <w:tmpl w:val="826283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B22554"/>
    <w:multiLevelType w:val="hybridMultilevel"/>
    <w:tmpl w:val="643CB89C"/>
    <w:lvl w:ilvl="0" w:tplc="83A49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1677FB"/>
    <w:multiLevelType w:val="hybridMultilevel"/>
    <w:tmpl w:val="468263CE"/>
    <w:lvl w:ilvl="0" w:tplc="83A49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A7073C"/>
    <w:multiLevelType w:val="hybridMultilevel"/>
    <w:tmpl w:val="65249B54"/>
    <w:lvl w:ilvl="0" w:tplc="83A49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B2BC0"/>
    <w:multiLevelType w:val="hybridMultilevel"/>
    <w:tmpl w:val="54248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23600A3"/>
    <w:multiLevelType w:val="hybridMultilevel"/>
    <w:tmpl w:val="5930FCB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0" w15:restartNumberingAfterBreak="0">
    <w:nsid w:val="624A75AA"/>
    <w:multiLevelType w:val="hybridMultilevel"/>
    <w:tmpl w:val="82FE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345A7F"/>
    <w:multiLevelType w:val="hybridMultilevel"/>
    <w:tmpl w:val="E494BC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55F427E"/>
    <w:multiLevelType w:val="hybridMultilevel"/>
    <w:tmpl w:val="2F682B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B1324D"/>
    <w:multiLevelType w:val="hybridMultilevel"/>
    <w:tmpl w:val="9B1A9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4"/>
  </w:num>
  <w:num w:numId="4">
    <w:abstractNumId w:val="19"/>
  </w:num>
  <w:num w:numId="5">
    <w:abstractNumId w:val="21"/>
  </w:num>
  <w:num w:numId="6">
    <w:abstractNumId w:val="1"/>
  </w:num>
  <w:num w:numId="7">
    <w:abstractNumId w:val="6"/>
  </w:num>
  <w:num w:numId="8">
    <w:abstractNumId w:val="5"/>
  </w:num>
  <w:num w:numId="9">
    <w:abstractNumId w:val="20"/>
  </w:num>
  <w:num w:numId="10">
    <w:abstractNumId w:val="10"/>
  </w:num>
  <w:num w:numId="11">
    <w:abstractNumId w:val="8"/>
  </w:num>
  <w:num w:numId="12">
    <w:abstractNumId w:val="17"/>
  </w:num>
  <w:num w:numId="13">
    <w:abstractNumId w:val="15"/>
  </w:num>
  <w:num w:numId="14">
    <w:abstractNumId w:val="13"/>
  </w:num>
  <w:num w:numId="15">
    <w:abstractNumId w:val="3"/>
  </w:num>
  <w:num w:numId="16">
    <w:abstractNumId w:val="23"/>
  </w:num>
  <w:num w:numId="17">
    <w:abstractNumId w:val="16"/>
  </w:num>
  <w:num w:numId="18">
    <w:abstractNumId w:val="7"/>
  </w:num>
  <w:num w:numId="19">
    <w:abstractNumId w:val="4"/>
  </w:num>
  <w:num w:numId="20">
    <w:abstractNumId w:val="2"/>
  </w:num>
  <w:num w:numId="21">
    <w:abstractNumId w:val="18"/>
  </w:num>
  <w:num w:numId="22">
    <w:abstractNumId w:val="12"/>
  </w:num>
  <w:num w:numId="23">
    <w:abstractNumId w:val="0"/>
  </w:num>
  <w:num w:numId="24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ditor">
    <w15:presenceInfo w15:providerId="None" w15:userId="Edi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rU0Mba0NDY1MTBV0lEKTi0uzszPAykwMqwFAPp81qItAAAA"/>
  </w:docVars>
  <w:rsids>
    <w:rsidRoot w:val="00804E0F"/>
    <w:rsid w:val="0000019F"/>
    <w:rsid w:val="000044EF"/>
    <w:rsid w:val="00005A3E"/>
    <w:rsid w:val="00015EC8"/>
    <w:rsid w:val="00016375"/>
    <w:rsid w:val="00021062"/>
    <w:rsid w:val="00021A1C"/>
    <w:rsid w:val="00022394"/>
    <w:rsid w:val="00023D78"/>
    <w:rsid w:val="00026C21"/>
    <w:rsid w:val="0002706C"/>
    <w:rsid w:val="0003168F"/>
    <w:rsid w:val="00037595"/>
    <w:rsid w:val="00043EB7"/>
    <w:rsid w:val="0004673E"/>
    <w:rsid w:val="00047CE9"/>
    <w:rsid w:val="00050339"/>
    <w:rsid w:val="00057238"/>
    <w:rsid w:val="0006647C"/>
    <w:rsid w:val="000671AB"/>
    <w:rsid w:val="00072A43"/>
    <w:rsid w:val="000747AB"/>
    <w:rsid w:val="00074E1D"/>
    <w:rsid w:val="00075398"/>
    <w:rsid w:val="00076FE8"/>
    <w:rsid w:val="00084423"/>
    <w:rsid w:val="0008739A"/>
    <w:rsid w:val="000923CB"/>
    <w:rsid w:val="00097CC2"/>
    <w:rsid w:val="000A026B"/>
    <w:rsid w:val="000A5511"/>
    <w:rsid w:val="000A71A5"/>
    <w:rsid w:val="000B276D"/>
    <w:rsid w:val="000B784C"/>
    <w:rsid w:val="000C2BBB"/>
    <w:rsid w:val="000C460A"/>
    <w:rsid w:val="000C6B22"/>
    <w:rsid w:val="000D4830"/>
    <w:rsid w:val="000E0099"/>
    <w:rsid w:val="000E1576"/>
    <w:rsid w:val="000E32AF"/>
    <w:rsid w:val="000E79B9"/>
    <w:rsid w:val="000E7A0A"/>
    <w:rsid w:val="000F2EB2"/>
    <w:rsid w:val="000F7F52"/>
    <w:rsid w:val="0010117D"/>
    <w:rsid w:val="001228A6"/>
    <w:rsid w:val="0013020A"/>
    <w:rsid w:val="0013053D"/>
    <w:rsid w:val="00131826"/>
    <w:rsid w:val="00133A3C"/>
    <w:rsid w:val="001371C9"/>
    <w:rsid w:val="00140ACE"/>
    <w:rsid w:val="0014495E"/>
    <w:rsid w:val="00146BD2"/>
    <w:rsid w:val="001648F4"/>
    <w:rsid w:val="00166005"/>
    <w:rsid w:val="00172D64"/>
    <w:rsid w:val="00173357"/>
    <w:rsid w:val="00181ECE"/>
    <w:rsid w:val="00194A9F"/>
    <w:rsid w:val="00196520"/>
    <w:rsid w:val="001A3012"/>
    <w:rsid w:val="001A743C"/>
    <w:rsid w:val="001B2EE2"/>
    <w:rsid w:val="001B70DD"/>
    <w:rsid w:val="001D0DBB"/>
    <w:rsid w:val="001D44A9"/>
    <w:rsid w:val="001D7951"/>
    <w:rsid w:val="001E7997"/>
    <w:rsid w:val="001F2F74"/>
    <w:rsid w:val="001F5004"/>
    <w:rsid w:val="002006C6"/>
    <w:rsid w:val="002006E1"/>
    <w:rsid w:val="002027BE"/>
    <w:rsid w:val="00205608"/>
    <w:rsid w:val="00213E88"/>
    <w:rsid w:val="0022292E"/>
    <w:rsid w:val="002234BD"/>
    <w:rsid w:val="00225D06"/>
    <w:rsid w:val="00234F73"/>
    <w:rsid w:val="002401D4"/>
    <w:rsid w:val="00246FD5"/>
    <w:rsid w:val="002512BD"/>
    <w:rsid w:val="00257028"/>
    <w:rsid w:val="0026274B"/>
    <w:rsid w:val="00265238"/>
    <w:rsid w:val="00265802"/>
    <w:rsid w:val="002719CE"/>
    <w:rsid w:val="00277AD2"/>
    <w:rsid w:val="00285F53"/>
    <w:rsid w:val="002964B6"/>
    <w:rsid w:val="002B1EB9"/>
    <w:rsid w:val="002B50E8"/>
    <w:rsid w:val="002B604E"/>
    <w:rsid w:val="002C4955"/>
    <w:rsid w:val="002C7A81"/>
    <w:rsid w:val="002F0951"/>
    <w:rsid w:val="002F6C44"/>
    <w:rsid w:val="00302138"/>
    <w:rsid w:val="00306856"/>
    <w:rsid w:val="00307EE8"/>
    <w:rsid w:val="00314667"/>
    <w:rsid w:val="00316245"/>
    <w:rsid w:val="00335340"/>
    <w:rsid w:val="00340EF8"/>
    <w:rsid w:val="00341068"/>
    <w:rsid w:val="003422A6"/>
    <w:rsid w:val="00342500"/>
    <w:rsid w:val="00343122"/>
    <w:rsid w:val="003434CF"/>
    <w:rsid w:val="00344266"/>
    <w:rsid w:val="00346C35"/>
    <w:rsid w:val="00356686"/>
    <w:rsid w:val="00367BA0"/>
    <w:rsid w:val="00374239"/>
    <w:rsid w:val="0038493B"/>
    <w:rsid w:val="00385791"/>
    <w:rsid w:val="00385F49"/>
    <w:rsid w:val="003960CD"/>
    <w:rsid w:val="003A06AB"/>
    <w:rsid w:val="003A09E3"/>
    <w:rsid w:val="003A6031"/>
    <w:rsid w:val="003A6711"/>
    <w:rsid w:val="003A7E8E"/>
    <w:rsid w:val="003B10A5"/>
    <w:rsid w:val="003B1C1E"/>
    <w:rsid w:val="003B3D6B"/>
    <w:rsid w:val="003B6663"/>
    <w:rsid w:val="003D0E13"/>
    <w:rsid w:val="003E2DA7"/>
    <w:rsid w:val="003F0B50"/>
    <w:rsid w:val="003F2C5F"/>
    <w:rsid w:val="003F7936"/>
    <w:rsid w:val="00403C44"/>
    <w:rsid w:val="004063FF"/>
    <w:rsid w:val="0043037D"/>
    <w:rsid w:val="00432557"/>
    <w:rsid w:val="004346FF"/>
    <w:rsid w:val="004415DD"/>
    <w:rsid w:val="00442151"/>
    <w:rsid w:val="00442AD1"/>
    <w:rsid w:val="00453DD1"/>
    <w:rsid w:val="00455086"/>
    <w:rsid w:val="0045567E"/>
    <w:rsid w:val="004714A5"/>
    <w:rsid w:val="0048106B"/>
    <w:rsid w:val="00481CEA"/>
    <w:rsid w:val="0048470E"/>
    <w:rsid w:val="00485B17"/>
    <w:rsid w:val="00496AF9"/>
    <w:rsid w:val="004A5956"/>
    <w:rsid w:val="004B04B8"/>
    <w:rsid w:val="004C3A38"/>
    <w:rsid w:val="004D3B11"/>
    <w:rsid w:val="004E01F9"/>
    <w:rsid w:val="004E1049"/>
    <w:rsid w:val="004E303D"/>
    <w:rsid w:val="004F0AAC"/>
    <w:rsid w:val="00510C3D"/>
    <w:rsid w:val="00511A26"/>
    <w:rsid w:val="00513A87"/>
    <w:rsid w:val="005150AB"/>
    <w:rsid w:val="005165FB"/>
    <w:rsid w:val="005236E6"/>
    <w:rsid w:val="00551206"/>
    <w:rsid w:val="00552935"/>
    <w:rsid w:val="00553B69"/>
    <w:rsid w:val="00555CF6"/>
    <w:rsid w:val="005741E4"/>
    <w:rsid w:val="00574B87"/>
    <w:rsid w:val="005766E9"/>
    <w:rsid w:val="00582859"/>
    <w:rsid w:val="00586AE2"/>
    <w:rsid w:val="00587FB8"/>
    <w:rsid w:val="00591798"/>
    <w:rsid w:val="00593B12"/>
    <w:rsid w:val="0059680C"/>
    <w:rsid w:val="005A34F3"/>
    <w:rsid w:val="005A524B"/>
    <w:rsid w:val="005C0904"/>
    <w:rsid w:val="005C5563"/>
    <w:rsid w:val="005D07FB"/>
    <w:rsid w:val="005E143A"/>
    <w:rsid w:val="005E1A06"/>
    <w:rsid w:val="005E327F"/>
    <w:rsid w:val="005F5998"/>
    <w:rsid w:val="00606052"/>
    <w:rsid w:val="006106F3"/>
    <w:rsid w:val="00614FA8"/>
    <w:rsid w:val="006228B8"/>
    <w:rsid w:val="00623D63"/>
    <w:rsid w:val="00640D68"/>
    <w:rsid w:val="00651C7A"/>
    <w:rsid w:val="00653E88"/>
    <w:rsid w:val="0065402B"/>
    <w:rsid w:val="00655FCA"/>
    <w:rsid w:val="0065720B"/>
    <w:rsid w:val="00665012"/>
    <w:rsid w:val="00667FFB"/>
    <w:rsid w:val="006704D0"/>
    <w:rsid w:val="006720F8"/>
    <w:rsid w:val="00672506"/>
    <w:rsid w:val="006841EF"/>
    <w:rsid w:val="0068624F"/>
    <w:rsid w:val="0068639E"/>
    <w:rsid w:val="00695267"/>
    <w:rsid w:val="006B3FC7"/>
    <w:rsid w:val="006C41E5"/>
    <w:rsid w:val="006D3601"/>
    <w:rsid w:val="006D7059"/>
    <w:rsid w:val="006E318C"/>
    <w:rsid w:val="006E6E2B"/>
    <w:rsid w:val="00700657"/>
    <w:rsid w:val="00704F3C"/>
    <w:rsid w:val="0070770B"/>
    <w:rsid w:val="0070772B"/>
    <w:rsid w:val="00715DE4"/>
    <w:rsid w:val="00716435"/>
    <w:rsid w:val="0071726C"/>
    <w:rsid w:val="0072403C"/>
    <w:rsid w:val="00724C14"/>
    <w:rsid w:val="00741281"/>
    <w:rsid w:val="00745538"/>
    <w:rsid w:val="00746FA2"/>
    <w:rsid w:val="007558E1"/>
    <w:rsid w:val="007622A9"/>
    <w:rsid w:val="007747AD"/>
    <w:rsid w:val="00776873"/>
    <w:rsid w:val="007804F5"/>
    <w:rsid w:val="00784DF1"/>
    <w:rsid w:val="00787BCA"/>
    <w:rsid w:val="007926D3"/>
    <w:rsid w:val="00795244"/>
    <w:rsid w:val="00795A53"/>
    <w:rsid w:val="00795BE8"/>
    <w:rsid w:val="007B631D"/>
    <w:rsid w:val="007D2F85"/>
    <w:rsid w:val="007D6397"/>
    <w:rsid w:val="007E08C3"/>
    <w:rsid w:val="007F12A3"/>
    <w:rsid w:val="00800352"/>
    <w:rsid w:val="00801E62"/>
    <w:rsid w:val="00802E48"/>
    <w:rsid w:val="00804E0F"/>
    <w:rsid w:val="00812393"/>
    <w:rsid w:val="00812B70"/>
    <w:rsid w:val="00817FA8"/>
    <w:rsid w:val="00822D2A"/>
    <w:rsid w:val="0082463A"/>
    <w:rsid w:val="0083504D"/>
    <w:rsid w:val="00835877"/>
    <w:rsid w:val="008420EC"/>
    <w:rsid w:val="00845F70"/>
    <w:rsid w:val="008474F8"/>
    <w:rsid w:val="00863BF3"/>
    <w:rsid w:val="008668FA"/>
    <w:rsid w:val="008741CE"/>
    <w:rsid w:val="008775C6"/>
    <w:rsid w:val="00877B1D"/>
    <w:rsid w:val="008812E0"/>
    <w:rsid w:val="00882B80"/>
    <w:rsid w:val="00885839"/>
    <w:rsid w:val="0089601F"/>
    <w:rsid w:val="00896C18"/>
    <w:rsid w:val="00896CBE"/>
    <w:rsid w:val="008A3EC9"/>
    <w:rsid w:val="008B0374"/>
    <w:rsid w:val="008B65D9"/>
    <w:rsid w:val="008B6B84"/>
    <w:rsid w:val="008C0887"/>
    <w:rsid w:val="008C24AD"/>
    <w:rsid w:val="008D1509"/>
    <w:rsid w:val="008D415C"/>
    <w:rsid w:val="008E7870"/>
    <w:rsid w:val="008F116A"/>
    <w:rsid w:val="008F5156"/>
    <w:rsid w:val="00912FAF"/>
    <w:rsid w:val="00917F82"/>
    <w:rsid w:val="009215F9"/>
    <w:rsid w:val="00925907"/>
    <w:rsid w:val="009260CC"/>
    <w:rsid w:val="00934AE5"/>
    <w:rsid w:val="00943840"/>
    <w:rsid w:val="009479C9"/>
    <w:rsid w:val="00952A87"/>
    <w:rsid w:val="00954F97"/>
    <w:rsid w:val="00962C93"/>
    <w:rsid w:val="009672A6"/>
    <w:rsid w:val="009765AD"/>
    <w:rsid w:val="009771E2"/>
    <w:rsid w:val="00980B35"/>
    <w:rsid w:val="009852DF"/>
    <w:rsid w:val="00985BD6"/>
    <w:rsid w:val="00985C8B"/>
    <w:rsid w:val="009968D3"/>
    <w:rsid w:val="00997E04"/>
    <w:rsid w:val="009B258D"/>
    <w:rsid w:val="009B2A4C"/>
    <w:rsid w:val="009D4980"/>
    <w:rsid w:val="009F776D"/>
    <w:rsid w:val="009F7A82"/>
    <w:rsid w:val="00A00481"/>
    <w:rsid w:val="00A05633"/>
    <w:rsid w:val="00A0572D"/>
    <w:rsid w:val="00A12A4E"/>
    <w:rsid w:val="00A218D2"/>
    <w:rsid w:val="00A22AB4"/>
    <w:rsid w:val="00A339A0"/>
    <w:rsid w:val="00A464E4"/>
    <w:rsid w:val="00A47543"/>
    <w:rsid w:val="00A54674"/>
    <w:rsid w:val="00A635AA"/>
    <w:rsid w:val="00A6679D"/>
    <w:rsid w:val="00A76EDC"/>
    <w:rsid w:val="00A80C7F"/>
    <w:rsid w:val="00A833DA"/>
    <w:rsid w:val="00A856A4"/>
    <w:rsid w:val="00A85C13"/>
    <w:rsid w:val="00A86437"/>
    <w:rsid w:val="00A92A2C"/>
    <w:rsid w:val="00A968A2"/>
    <w:rsid w:val="00A97F15"/>
    <w:rsid w:val="00AB3421"/>
    <w:rsid w:val="00AB48F0"/>
    <w:rsid w:val="00AB6810"/>
    <w:rsid w:val="00AC316D"/>
    <w:rsid w:val="00AD165F"/>
    <w:rsid w:val="00AD20A9"/>
    <w:rsid w:val="00AE69D8"/>
    <w:rsid w:val="00AF4734"/>
    <w:rsid w:val="00AF5924"/>
    <w:rsid w:val="00B05251"/>
    <w:rsid w:val="00B1472E"/>
    <w:rsid w:val="00B213DC"/>
    <w:rsid w:val="00B25364"/>
    <w:rsid w:val="00B33858"/>
    <w:rsid w:val="00B40C77"/>
    <w:rsid w:val="00B42AD4"/>
    <w:rsid w:val="00B50C27"/>
    <w:rsid w:val="00B522A8"/>
    <w:rsid w:val="00B532F7"/>
    <w:rsid w:val="00B577DC"/>
    <w:rsid w:val="00B835DF"/>
    <w:rsid w:val="00B86D51"/>
    <w:rsid w:val="00B94AC8"/>
    <w:rsid w:val="00BC07FE"/>
    <w:rsid w:val="00BC249E"/>
    <w:rsid w:val="00BC3D52"/>
    <w:rsid w:val="00BC41A6"/>
    <w:rsid w:val="00BC6BCE"/>
    <w:rsid w:val="00BD0A32"/>
    <w:rsid w:val="00BD17EA"/>
    <w:rsid w:val="00BE174B"/>
    <w:rsid w:val="00BE2897"/>
    <w:rsid w:val="00BE3484"/>
    <w:rsid w:val="00BF0133"/>
    <w:rsid w:val="00BF7C47"/>
    <w:rsid w:val="00C128B8"/>
    <w:rsid w:val="00C1520D"/>
    <w:rsid w:val="00C16696"/>
    <w:rsid w:val="00C20262"/>
    <w:rsid w:val="00C24749"/>
    <w:rsid w:val="00C403DD"/>
    <w:rsid w:val="00C4514C"/>
    <w:rsid w:val="00C53872"/>
    <w:rsid w:val="00C55617"/>
    <w:rsid w:val="00C56E64"/>
    <w:rsid w:val="00C571E6"/>
    <w:rsid w:val="00C6068F"/>
    <w:rsid w:val="00C65CA2"/>
    <w:rsid w:val="00C817E0"/>
    <w:rsid w:val="00C91B10"/>
    <w:rsid w:val="00C920A0"/>
    <w:rsid w:val="00C93954"/>
    <w:rsid w:val="00C93F54"/>
    <w:rsid w:val="00CB1A5D"/>
    <w:rsid w:val="00CC30DE"/>
    <w:rsid w:val="00CC5C59"/>
    <w:rsid w:val="00CD064C"/>
    <w:rsid w:val="00CD6652"/>
    <w:rsid w:val="00CD7F7B"/>
    <w:rsid w:val="00CE0FFC"/>
    <w:rsid w:val="00CE5132"/>
    <w:rsid w:val="00CE5EA4"/>
    <w:rsid w:val="00CE63FB"/>
    <w:rsid w:val="00CE78AC"/>
    <w:rsid w:val="00CF6305"/>
    <w:rsid w:val="00D04082"/>
    <w:rsid w:val="00D0610B"/>
    <w:rsid w:val="00D06EE6"/>
    <w:rsid w:val="00D072D3"/>
    <w:rsid w:val="00D072EC"/>
    <w:rsid w:val="00D102F8"/>
    <w:rsid w:val="00D233E8"/>
    <w:rsid w:val="00D2361D"/>
    <w:rsid w:val="00D301DE"/>
    <w:rsid w:val="00D3571C"/>
    <w:rsid w:val="00D50837"/>
    <w:rsid w:val="00D512F7"/>
    <w:rsid w:val="00D679AF"/>
    <w:rsid w:val="00D74B48"/>
    <w:rsid w:val="00D82785"/>
    <w:rsid w:val="00D879FE"/>
    <w:rsid w:val="00D900FA"/>
    <w:rsid w:val="00D90BA0"/>
    <w:rsid w:val="00D92C83"/>
    <w:rsid w:val="00DA1709"/>
    <w:rsid w:val="00DA227B"/>
    <w:rsid w:val="00DA6114"/>
    <w:rsid w:val="00DB177B"/>
    <w:rsid w:val="00DC14E7"/>
    <w:rsid w:val="00DC2F4F"/>
    <w:rsid w:val="00DC3BA5"/>
    <w:rsid w:val="00DE02E0"/>
    <w:rsid w:val="00DE32CE"/>
    <w:rsid w:val="00DE565B"/>
    <w:rsid w:val="00DF09DA"/>
    <w:rsid w:val="00E034F1"/>
    <w:rsid w:val="00E206B5"/>
    <w:rsid w:val="00E25A33"/>
    <w:rsid w:val="00E336C2"/>
    <w:rsid w:val="00E34608"/>
    <w:rsid w:val="00E354FC"/>
    <w:rsid w:val="00E36D2C"/>
    <w:rsid w:val="00E53E8B"/>
    <w:rsid w:val="00E57BE8"/>
    <w:rsid w:val="00E61A30"/>
    <w:rsid w:val="00E61F93"/>
    <w:rsid w:val="00E73244"/>
    <w:rsid w:val="00E73603"/>
    <w:rsid w:val="00E91E9F"/>
    <w:rsid w:val="00E9294B"/>
    <w:rsid w:val="00E94EC5"/>
    <w:rsid w:val="00E95FAA"/>
    <w:rsid w:val="00EA39D8"/>
    <w:rsid w:val="00EB2CD4"/>
    <w:rsid w:val="00EB2CDC"/>
    <w:rsid w:val="00EB5B80"/>
    <w:rsid w:val="00EB6AE4"/>
    <w:rsid w:val="00EB758A"/>
    <w:rsid w:val="00EC67A9"/>
    <w:rsid w:val="00ED14B0"/>
    <w:rsid w:val="00ED235D"/>
    <w:rsid w:val="00ED4D8E"/>
    <w:rsid w:val="00EE2D8B"/>
    <w:rsid w:val="00EE7248"/>
    <w:rsid w:val="00EF7F89"/>
    <w:rsid w:val="00F0524D"/>
    <w:rsid w:val="00F07CF8"/>
    <w:rsid w:val="00F1004A"/>
    <w:rsid w:val="00F23002"/>
    <w:rsid w:val="00F3192A"/>
    <w:rsid w:val="00F31FA6"/>
    <w:rsid w:val="00F340D3"/>
    <w:rsid w:val="00F37E48"/>
    <w:rsid w:val="00F456C7"/>
    <w:rsid w:val="00F46795"/>
    <w:rsid w:val="00F61A44"/>
    <w:rsid w:val="00F61EB7"/>
    <w:rsid w:val="00F6568D"/>
    <w:rsid w:val="00F739E8"/>
    <w:rsid w:val="00F80739"/>
    <w:rsid w:val="00F82F12"/>
    <w:rsid w:val="00F97AAE"/>
    <w:rsid w:val="00FB40A2"/>
    <w:rsid w:val="00FB4C10"/>
    <w:rsid w:val="00FD5D2F"/>
    <w:rsid w:val="00FE7846"/>
    <w:rsid w:val="00FF29F7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96B5D"/>
  <w15:chartTrackingRefBased/>
  <w15:docId w15:val="{578E2592-C9D1-430C-8F73-90CA4ECAB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DA7"/>
    <w:rPr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04E0F"/>
    <w:pPr>
      <w:jc w:val="center"/>
    </w:pPr>
    <w:rPr>
      <w:rFonts w:ascii="Arial" w:eastAsia="Times New Roman" w:hAnsi="Arial"/>
      <w:b/>
      <w:smallCaps/>
      <w:sz w:val="28"/>
      <w:szCs w:val="20"/>
    </w:rPr>
  </w:style>
  <w:style w:type="character" w:customStyle="1" w:styleId="TitleChar">
    <w:name w:val="Title Char"/>
    <w:link w:val="Title"/>
    <w:rsid w:val="00804E0F"/>
    <w:rPr>
      <w:rFonts w:ascii="Arial" w:eastAsia="Times New Roman" w:hAnsi="Arial" w:cs="Times New Roman"/>
      <w:b/>
      <w:smallCaps/>
      <w:sz w:val="28"/>
      <w:szCs w:val="20"/>
    </w:rPr>
  </w:style>
  <w:style w:type="character" w:styleId="Hyperlink">
    <w:name w:val="Hyperlink"/>
    <w:uiPriority w:val="99"/>
    <w:unhideWhenUsed/>
    <w:rsid w:val="00804E0F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04E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E0F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804E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E0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04E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4E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4E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E5132"/>
    <w:pPr>
      <w:ind w:left="720"/>
      <w:contextualSpacing/>
    </w:pPr>
  </w:style>
  <w:style w:type="paragraph" w:styleId="BodyText3">
    <w:name w:val="Body Text 3"/>
    <w:basedOn w:val="Normal"/>
    <w:link w:val="BodyText3Char"/>
    <w:rsid w:val="00F739E8"/>
    <w:pPr>
      <w:spacing w:after="240"/>
    </w:pPr>
    <w:rPr>
      <w:rFonts w:ascii="Arial" w:eastAsia="Times New Roman" w:hAnsi="Arial"/>
      <w:szCs w:val="20"/>
    </w:rPr>
  </w:style>
  <w:style w:type="character" w:customStyle="1" w:styleId="BodyText3Char">
    <w:name w:val="Body Text 3 Char"/>
    <w:link w:val="BodyText3"/>
    <w:rsid w:val="00F739E8"/>
    <w:rPr>
      <w:rFonts w:ascii="Arial" w:eastAsia="Times New Roman" w:hAnsi="Arial" w:cs="Times New Roman"/>
      <w:sz w:val="20"/>
      <w:szCs w:val="20"/>
    </w:rPr>
  </w:style>
  <w:style w:type="paragraph" w:styleId="HTMLPreformatted">
    <w:name w:val="HTML Preformatted"/>
    <w:basedOn w:val="Normal"/>
    <w:link w:val="HTMLPreformattedChar"/>
    <w:rsid w:val="00F73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link w:val="HTMLPreformatted"/>
    <w:rsid w:val="00F739E8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977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PSStyle">
    <w:name w:val="LPS Style"/>
    <w:basedOn w:val="Normal"/>
    <w:link w:val="LPSStyleChar"/>
    <w:qFormat/>
    <w:rsid w:val="001F2F74"/>
    <w:pPr>
      <w:spacing w:after="120"/>
      <w:contextualSpacing/>
    </w:pPr>
    <w:rPr>
      <w:rFonts w:asciiTheme="minorHAnsi" w:hAnsiTheme="minorHAnsi" w:cstheme="minorHAnsi"/>
      <w:szCs w:val="20"/>
    </w:rPr>
  </w:style>
  <w:style w:type="character" w:customStyle="1" w:styleId="LPSStyleChar">
    <w:name w:val="LPS Style Char"/>
    <w:basedOn w:val="DefaultParagraphFont"/>
    <w:link w:val="LPSStyle"/>
    <w:rsid w:val="001F2F74"/>
    <w:rPr>
      <w:rFonts w:asciiTheme="minorHAnsi" w:hAnsiTheme="minorHAnsi" w:cs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285F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2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5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82</CharactersWithSpaces>
  <SharedDoc>false</SharedDoc>
  <HLinks>
    <vt:vector size="12" baseType="variant">
      <vt:variant>
        <vt:i4>7274573</vt:i4>
      </vt:variant>
      <vt:variant>
        <vt:i4>3</vt:i4>
      </vt:variant>
      <vt:variant>
        <vt:i4>0</vt:i4>
      </vt:variant>
      <vt:variant>
        <vt:i4>5</vt:i4>
      </vt:variant>
      <vt:variant>
        <vt:lpwstr>mailto:crmoritz@gmail.com</vt:lpwstr>
      </vt:variant>
      <vt:variant>
        <vt:lpwstr/>
      </vt:variant>
      <vt:variant>
        <vt:i4>7274573</vt:i4>
      </vt:variant>
      <vt:variant>
        <vt:i4>0</vt:i4>
      </vt:variant>
      <vt:variant>
        <vt:i4>0</vt:i4>
      </vt:variant>
      <vt:variant>
        <vt:i4>5</vt:i4>
      </vt:variant>
      <vt:variant>
        <vt:lpwstr>mailto:crmoritz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</dc:creator>
  <cp:keywords/>
  <cp:lastModifiedBy>Editor</cp:lastModifiedBy>
  <cp:revision>129</cp:revision>
  <cp:lastPrinted>2017-01-24T23:45:00Z</cp:lastPrinted>
  <dcterms:created xsi:type="dcterms:W3CDTF">2020-06-03T01:21:00Z</dcterms:created>
  <dcterms:modified xsi:type="dcterms:W3CDTF">2020-06-16T03:54:00Z</dcterms:modified>
</cp:coreProperties>
</file>